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4767EA" w14:textId="0A6EAAE4" w:rsidR="00BA03C5" w:rsidRDefault="00195AF0">
      <w:r>
        <w:rPr>
          <w:noProof/>
        </w:rPr>
        <w:drawing>
          <wp:inline distT="0" distB="0" distL="0" distR="0" wp14:anchorId="27A68BB2" wp14:editId="0D7D3A97">
            <wp:extent cx="5943600" cy="13576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EA3F9" w14:textId="2B057BAC" w:rsidR="00255D82" w:rsidRDefault="00255D82"/>
    <w:p w14:paraId="0C6644C3" w14:textId="19EAEEC5" w:rsidR="00255D82" w:rsidRDefault="00255D82">
      <w:r>
        <w:rPr>
          <w:noProof/>
        </w:rPr>
        <w:drawing>
          <wp:inline distT="0" distB="0" distL="0" distR="0" wp14:anchorId="77B21CD3" wp14:editId="533CE5F1">
            <wp:extent cx="5943600" cy="26212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6CBF6" w14:textId="1F5B98C0" w:rsidR="005C5BFF" w:rsidRDefault="005C5BFF"/>
    <w:p w14:paraId="17FFC54F" w14:textId="565C6FE3" w:rsidR="005C5BFF" w:rsidRDefault="005C5BFF">
      <w:r>
        <w:rPr>
          <w:noProof/>
        </w:rPr>
        <w:lastRenderedPageBreak/>
        <w:drawing>
          <wp:inline distT="0" distB="0" distL="0" distR="0" wp14:anchorId="344A5D68" wp14:editId="23EE3746">
            <wp:extent cx="5353050" cy="36099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D3CFE" w14:textId="4F59BAD5" w:rsidR="00BF22A9" w:rsidRDefault="00BF22A9"/>
    <w:p w14:paraId="4061600F" w14:textId="1AFDB032" w:rsidR="00BF22A9" w:rsidRDefault="00BF22A9">
      <w:r>
        <w:rPr>
          <w:noProof/>
        </w:rPr>
        <w:drawing>
          <wp:inline distT="0" distB="0" distL="0" distR="0" wp14:anchorId="0D3C2B47" wp14:editId="770DE862">
            <wp:extent cx="5943600" cy="26530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D3A4B" w14:textId="409217B4" w:rsidR="00711764" w:rsidRDefault="00711764"/>
    <w:p w14:paraId="3FA420AB" w14:textId="275B6FCF" w:rsidR="00711764" w:rsidRDefault="00711764">
      <w:r>
        <w:rPr>
          <w:noProof/>
        </w:rPr>
        <w:lastRenderedPageBreak/>
        <w:drawing>
          <wp:inline distT="0" distB="0" distL="0" distR="0" wp14:anchorId="2E1D5D70" wp14:editId="58C96D91">
            <wp:extent cx="5943600" cy="49428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D3050" w14:textId="35935E48" w:rsidR="008F25BB" w:rsidRDefault="008F25BB"/>
    <w:p w14:paraId="7194B550" w14:textId="70FCB100" w:rsidR="008F25BB" w:rsidRDefault="008F25BB"/>
    <w:p w14:paraId="291F3F6B" w14:textId="57EA40BC" w:rsidR="008F25BB" w:rsidRDefault="008F25BB">
      <w:r>
        <w:rPr>
          <w:noProof/>
        </w:rPr>
        <w:drawing>
          <wp:inline distT="0" distB="0" distL="0" distR="0" wp14:anchorId="76DEB542" wp14:editId="441991C0">
            <wp:extent cx="5943600" cy="17557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26169" w14:textId="4C1FCF50" w:rsidR="003C087A" w:rsidRDefault="003C087A"/>
    <w:p w14:paraId="7B61058D" w14:textId="541EFC17" w:rsidR="003C087A" w:rsidRDefault="003C087A"/>
    <w:p w14:paraId="43B9E096" w14:textId="7A581BA3" w:rsidR="003C087A" w:rsidRDefault="00100120">
      <w:r>
        <w:rPr>
          <w:noProof/>
        </w:rPr>
        <w:lastRenderedPageBreak/>
        <w:drawing>
          <wp:inline distT="0" distB="0" distL="0" distR="0" wp14:anchorId="4F1999A1" wp14:editId="24278DD5">
            <wp:extent cx="5381625" cy="36195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94483" w14:textId="55D8417A" w:rsidR="00317F39" w:rsidRDefault="00317F39"/>
    <w:p w14:paraId="6454DB1B" w14:textId="02494818" w:rsidR="00317F39" w:rsidRDefault="00317F39">
      <w:r>
        <w:rPr>
          <w:noProof/>
        </w:rPr>
        <w:drawing>
          <wp:inline distT="0" distB="0" distL="0" distR="0" wp14:anchorId="505F81AE" wp14:editId="5CCAB45F">
            <wp:extent cx="5943600" cy="102425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17F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BkpbGxpYGBuYmxko6SsGpxcWZ+XkgBYa1ALoILBgsAAAA"/>
  </w:docVars>
  <w:rsids>
    <w:rsidRoot w:val="006F17D4"/>
    <w:rsid w:val="00100120"/>
    <w:rsid w:val="00195AF0"/>
    <w:rsid w:val="00255D82"/>
    <w:rsid w:val="00317F39"/>
    <w:rsid w:val="003C087A"/>
    <w:rsid w:val="005C5BFF"/>
    <w:rsid w:val="006F17D4"/>
    <w:rsid w:val="00711764"/>
    <w:rsid w:val="008F25BB"/>
    <w:rsid w:val="00BF22A9"/>
    <w:rsid w:val="00C81522"/>
    <w:rsid w:val="00DC3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86320"/>
  <w15:chartTrackingRefBased/>
  <w15:docId w15:val="{3C6ED1DE-7B4C-42B3-A921-0B2A5FECC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itha H</dc:creator>
  <cp:keywords/>
  <dc:description/>
  <cp:lastModifiedBy>Vanitha H</cp:lastModifiedBy>
  <cp:revision>10</cp:revision>
  <dcterms:created xsi:type="dcterms:W3CDTF">2019-07-24T03:41:00Z</dcterms:created>
  <dcterms:modified xsi:type="dcterms:W3CDTF">2019-07-24T04:02:00Z</dcterms:modified>
</cp:coreProperties>
</file>